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850230 -0.214353  0.013845 -0.001277  0.203421  0.897901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30T18:52:18Z</dcterms:created>
  <dcterms:modified xsi:type="dcterms:W3CDTF">2023-11-30T18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